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03E6" w:rsidRDefault="002B03E6" w:rsidP="002B03E6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:rsidR="00B102F0" w:rsidRPr="0039184D" w:rsidRDefault="00B102F0" w:rsidP="00B102F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「三分鐘概念」動畫視像片段系列</w:t>
      </w:r>
      <w:r w:rsidR="005F4B91" w:rsidRPr="0039184D">
        <w:rPr>
          <w:rFonts w:ascii="Times New Roman" w:eastAsia="DFKai-SB" w:hAnsi="Times New Roman" w:cs="Times New Roman"/>
          <w:sz w:val="28"/>
          <w:szCs w:val="28"/>
        </w:rPr>
        <w:t>：</w:t>
      </w:r>
    </w:p>
    <w:p w:rsidR="000C604E" w:rsidRDefault="00AB6A2D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="00A25E1B"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欺凌</w:t>
      </w:r>
      <w:r w:rsidR="00B102F0"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</w:t>
      </w:r>
    </w:p>
    <w:p w:rsidR="003F3327" w:rsidRPr="0039184D" w:rsidRDefault="009219D1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</w:rPr>
        <w:t>教學指引</w:t>
      </w:r>
    </w:p>
    <w:p w:rsidR="0036166B" w:rsidRPr="0039184D" w:rsidRDefault="0036166B" w:rsidP="003F3327">
      <w:pPr>
        <w:pStyle w:val="NoSpacing"/>
        <w:jc w:val="center"/>
        <w:rPr>
          <w:rFonts w:ascii="Times New Roman" w:eastAsia="DFKai-SB" w:hAnsi="Times New Roman" w:cs="Times New Roman"/>
          <w:sz w:val="24"/>
          <w:szCs w:val="24"/>
        </w:rPr>
      </w:pPr>
    </w:p>
    <w:p w:rsidR="00B102F0" w:rsidRPr="0039184D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39184D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39184D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39184D">
        <w:rPr>
          <w:rFonts w:ascii="Times New Roman" w:eastAsia="DFKai-SB" w:hAnsi="Times New Roman" w:cs="Times New Roman"/>
          <w:b/>
          <w:sz w:val="28"/>
          <w:szCs w:val="28"/>
        </w:rPr>
        <w:t>動畫視像</w:t>
      </w:r>
      <w:r w:rsidR="00670A76" w:rsidRPr="0039184D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39184D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39184D">
        <w:rPr>
          <w:rFonts w:ascii="Times New Roman" w:eastAsia="DFKai-SB" w:hAnsi="Times New Roman" w:cs="Times New Roman"/>
          <w:sz w:val="28"/>
          <w:szCs w:val="28"/>
        </w:rPr>
        <w:t>：</w:t>
      </w:r>
      <w:r w:rsidR="00670A76" w:rsidRPr="0039184D">
        <w:rPr>
          <w:rFonts w:ascii="Times New Roman" w:eastAsia="DFKai-SB" w:hAnsi="Times New Roman" w:cs="Times New Roman"/>
          <w:sz w:val="28"/>
          <w:szCs w:val="28"/>
          <w:lang w:eastAsia="zh-HK"/>
        </w:rPr>
        <w:t>「</w:t>
      </w:r>
      <w:r w:rsidR="00A25E1B" w:rsidRPr="0039184D">
        <w:rPr>
          <w:rFonts w:ascii="Times New Roman" w:eastAsia="DFKai-SB" w:hAnsi="Times New Roman" w:cs="Times New Roman"/>
          <w:sz w:val="28"/>
          <w:szCs w:val="28"/>
          <w:lang w:eastAsia="zh-HK"/>
        </w:rPr>
        <w:t>欺凌</w:t>
      </w:r>
      <w:r w:rsidR="00670A76" w:rsidRPr="0039184D">
        <w:rPr>
          <w:rFonts w:ascii="Times New Roman" w:eastAsia="DFKai-SB" w:hAnsi="Times New Roman" w:cs="Times New Roman"/>
          <w:sz w:val="28"/>
          <w:szCs w:val="28"/>
          <w:lang w:eastAsia="zh-HK"/>
        </w:rPr>
        <w:t>」</w:t>
      </w:r>
    </w:p>
    <w:p w:rsidR="00B102F0" w:rsidRPr="0039184D" w:rsidRDefault="00B102F0" w:rsidP="00D82921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39184D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動畫視像</w:t>
      </w:r>
      <w:r w:rsidR="00670A76" w:rsidRPr="0039184D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39184D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39184D">
        <w:rPr>
          <w:rFonts w:ascii="Times New Roman" w:eastAsia="DFKai-SB" w:hAnsi="Times New Roman" w:cs="Times New Roman"/>
          <w:sz w:val="28"/>
          <w:szCs w:val="28"/>
        </w:rPr>
        <w:t>：</w:t>
      </w:r>
      <w:r w:rsidRPr="0039184D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 w:rsidRPr="0039184D">
        <w:rPr>
          <w:rFonts w:ascii="Times New Roman" w:eastAsia="DFKai-SB" w:hAnsi="Times New Roman" w:cs="Times New Roman"/>
          <w:sz w:val="28"/>
          <w:szCs w:val="28"/>
        </w:rPr>
        <w:t>3</w:t>
      </w:r>
      <w:r w:rsidRPr="0039184D">
        <w:rPr>
          <w:rFonts w:ascii="Times New Roman" w:eastAsia="DFKai-SB" w:hAnsi="Times New Roman" w:cs="Times New Roman"/>
          <w:sz w:val="28"/>
          <w:szCs w:val="28"/>
        </w:rPr>
        <w:t>分鐘</w:t>
      </w:r>
    </w:p>
    <w:p w:rsidR="000C604E" w:rsidRPr="00017703" w:rsidRDefault="000C604E" w:rsidP="005F2132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575DDB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Pr="00575DDB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2.1 </w:t>
      </w:r>
      <w:r w:rsidRPr="00575DDB">
        <w:rPr>
          <w:rFonts w:ascii="Times New Roman" w:eastAsia="DFKai-SB" w:hAnsi="Times New Roman" w:cs="Times New Roman"/>
          <w:sz w:val="28"/>
          <w:szCs w:val="28"/>
          <w:lang w:eastAsia="zh-HK"/>
        </w:rPr>
        <w:t>跨越成長挑戰</w:t>
      </w:r>
    </w:p>
    <w:p w:rsidR="00B102F0" w:rsidRPr="0039184D" w:rsidRDefault="00B102F0" w:rsidP="0033006A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bCs/>
          <w:sz w:val="28"/>
          <w:szCs w:val="28"/>
          <w:lang w:eastAsia="zh-HK"/>
        </w:rPr>
      </w:pPr>
      <w:r w:rsidRPr="0039184D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39184D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39184D">
        <w:rPr>
          <w:rFonts w:ascii="Times New Roman" w:eastAsia="DFKai-SB" w:cs="Times New Roman"/>
          <w:b/>
          <w:sz w:val="28"/>
          <w:szCs w:val="28"/>
          <w:lang w:eastAsia="zh-HK"/>
        </w:rPr>
        <w:t>動畫視像</w:t>
      </w:r>
      <w:r w:rsidR="00670A76" w:rsidRPr="0039184D">
        <w:rPr>
          <w:rFonts w:ascii="Times New Roman" w:eastAsia="DFKai-SB" w:cs="Times New Roman"/>
          <w:b/>
          <w:sz w:val="28"/>
          <w:szCs w:val="28"/>
        </w:rPr>
        <w:t>片段</w:t>
      </w:r>
      <w:r w:rsidRPr="0039184D">
        <w:rPr>
          <w:rFonts w:ascii="Times New Roman" w:eastAsia="DFKai-SB" w:cs="Times New Roman"/>
          <w:b/>
          <w:sz w:val="28"/>
          <w:szCs w:val="28"/>
        </w:rPr>
        <w:t>簡介</w:t>
      </w:r>
      <w:r w:rsidRPr="0039184D">
        <w:rPr>
          <w:rFonts w:ascii="Times New Roman" w:eastAsia="DFKai-SB" w:cs="Times New Roman"/>
          <w:sz w:val="28"/>
          <w:szCs w:val="28"/>
        </w:rPr>
        <w:t>：</w:t>
      </w:r>
      <w:r w:rsidR="005F2132">
        <w:rPr>
          <w:rFonts w:ascii="Times New Roman" w:eastAsia="DFKai-SB" w:cs="Times New Roman" w:hint="eastAsia"/>
          <w:sz w:val="28"/>
          <w:szCs w:val="28"/>
        </w:rPr>
        <w:t xml:space="preserve"> </w:t>
      </w:r>
      <w:r w:rsidRPr="0039184D">
        <w:rPr>
          <w:rFonts w:ascii="Times New Roman" w:eastAsia="DFKai-SB" w:cs="Times New Roman"/>
          <w:sz w:val="28"/>
        </w:rPr>
        <w:t>由</w:t>
      </w:r>
      <w:r w:rsidRPr="0039184D">
        <w:rPr>
          <w:rFonts w:ascii="Times New Roman" w:eastAsia="DFKai-SB" w:cs="Times New Roman"/>
          <w:sz w:val="28"/>
          <w:lang w:eastAsia="zh-HK"/>
        </w:rPr>
        <w:t>教</w:t>
      </w:r>
      <w:r w:rsidRPr="0039184D">
        <w:rPr>
          <w:rFonts w:ascii="Times New Roman" w:eastAsia="DFKai-SB" w:cs="Times New Roman"/>
          <w:sz w:val="28"/>
        </w:rPr>
        <w:t>育</w:t>
      </w:r>
      <w:r w:rsidRPr="0039184D">
        <w:rPr>
          <w:rFonts w:ascii="Times New Roman" w:eastAsia="DFKai-SB" w:cs="Times New Roman"/>
          <w:sz w:val="28"/>
          <w:lang w:eastAsia="zh-HK"/>
        </w:rPr>
        <w:t>局課</w:t>
      </w:r>
      <w:r w:rsidRPr="0039184D">
        <w:rPr>
          <w:rFonts w:ascii="Times New Roman" w:eastAsia="DFKai-SB" w:cs="Times New Roman"/>
          <w:sz w:val="28"/>
        </w:rPr>
        <w:t>程</w:t>
      </w:r>
      <w:r w:rsidRPr="0039184D">
        <w:rPr>
          <w:rFonts w:ascii="Times New Roman" w:eastAsia="DFKai-SB" w:cs="Times New Roman"/>
          <w:sz w:val="28"/>
          <w:lang w:eastAsia="zh-HK"/>
        </w:rPr>
        <w:t>發展處個人、社</w:t>
      </w:r>
      <w:r w:rsidRPr="0039184D">
        <w:rPr>
          <w:rFonts w:ascii="Times New Roman" w:eastAsia="DFKai-SB" w:cs="Times New Roman"/>
          <w:sz w:val="28"/>
        </w:rPr>
        <w:t>會</w:t>
      </w:r>
      <w:r w:rsidRPr="0039184D">
        <w:rPr>
          <w:rFonts w:ascii="Times New Roman" w:eastAsia="DFKai-SB" w:cs="Times New Roman"/>
          <w:sz w:val="28"/>
          <w:lang w:eastAsia="zh-HK"/>
        </w:rPr>
        <w:t>及人文教</w:t>
      </w:r>
      <w:r w:rsidRPr="0039184D">
        <w:rPr>
          <w:rFonts w:ascii="Times New Roman" w:eastAsia="DFKai-SB" w:cs="Times New Roman"/>
          <w:sz w:val="28"/>
        </w:rPr>
        <w:t>育</w:t>
      </w:r>
      <w:r w:rsidRPr="0039184D">
        <w:rPr>
          <w:rFonts w:ascii="Times New Roman" w:eastAsia="DFKai-SB" w:cs="Times New Roman"/>
          <w:sz w:val="28"/>
          <w:lang w:eastAsia="zh-HK"/>
        </w:rPr>
        <w:t>組</w:t>
      </w:r>
      <w:r w:rsidRPr="0039184D">
        <w:rPr>
          <w:rFonts w:ascii="Times New Roman" w:eastAsia="DFKai-SB" w:cs="Times New Roman"/>
          <w:sz w:val="28"/>
        </w:rPr>
        <w:t>製作。</w:t>
      </w:r>
      <w:r w:rsidR="00BE7D33" w:rsidRPr="0039184D">
        <w:rPr>
          <w:rFonts w:ascii="Times New Roman" w:eastAsia="DFKai-SB" w:cs="Times New Roman"/>
          <w:sz w:val="28"/>
          <w:szCs w:val="28"/>
          <w:lang w:eastAsia="zh-HK"/>
        </w:rPr>
        <w:t>動</w:t>
      </w:r>
      <w:r w:rsidR="00BE7D33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畫</w:t>
      </w:r>
      <w:r w:rsidR="008D1E9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視像</w:t>
      </w:r>
      <w:r w:rsidR="00670A76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片段</w:t>
      </w:r>
      <w:r w:rsidR="00182449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運用生</w:t>
      </w:r>
      <w:r w:rsidR="00182449" w:rsidRPr="0039184D">
        <w:rPr>
          <w:rFonts w:ascii="Times New Roman" w:eastAsia="DFKai-SB" w:cs="Times New Roman"/>
          <w:bCs/>
          <w:sz w:val="28"/>
          <w:szCs w:val="28"/>
        </w:rPr>
        <w:t>活</w:t>
      </w:r>
      <w:r w:rsidR="00182449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化例子</w:t>
      </w:r>
      <w:r w:rsidR="00DB347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深</w:t>
      </w:r>
      <w:r w:rsidR="00DB3477" w:rsidRPr="0039184D">
        <w:rPr>
          <w:rFonts w:ascii="Times New Roman" w:eastAsia="DFKai-SB" w:cs="Times New Roman"/>
          <w:bCs/>
          <w:sz w:val="28"/>
          <w:szCs w:val="28"/>
        </w:rPr>
        <w:t>入</w:t>
      </w:r>
      <w:r w:rsidR="00DB347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淺出地</w:t>
      </w:r>
      <w:r w:rsidR="00AF2CB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扼要說明</w:t>
      </w:r>
      <w:r w:rsidR="00DB347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「</w:t>
      </w:r>
      <w:r w:rsidR="00A25E1B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欺凌</w:t>
      </w:r>
      <w:r w:rsidR="00DB347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」</w:t>
      </w:r>
      <w:r w:rsidR="008D1E9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概</w:t>
      </w:r>
      <w:r w:rsidR="008D1E97" w:rsidRPr="0039184D">
        <w:rPr>
          <w:rFonts w:ascii="Times New Roman" w:eastAsia="DFKai-SB" w:cs="Times New Roman"/>
          <w:bCs/>
          <w:sz w:val="28"/>
          <w:szCs w:val="28"/>
        </w:rPr>
        <w:t>念</w:t>
      </w:r>
      <w:r w:rsidR="008D1E97" w:rsidRPr="0039184D">
        <w:rPr>
          <w:rFonts w:ascii="Times New Roman" w:eastAsia="DFKai-SB" w:cs="Times New Roman"/>
          <w:bCs/>
          <w:sz w:val="28"/>
          <w:szCs w:val="28"/>
          <w:lang w:eastAsia="zh-HK"/>
        </w:rPr>
        <w:t>。</w:t>
      </w:r>
    </w:p>
    <w:p w:rsidR="000C604E" w:rsidRDefault="002B03E6" w:rsidP="0033006A">
      <w:pPr>
        <w:jc w:val="center"/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1D0F6E" wp14:editId="3DE5E2BA">
                <wp:simplePos x="0" y="0"/>
                <wp:positionH relativeFrom="column">
                  <wp:posOffset>2016760</wp:posOffset>
                </wp:positionH>
                <wp:positionV relativeFrom="paragraph">
                  <wp:posOffset>2341245</wp:posOffset>
                </wp:positionV>
                <wp:extent cx="2667000" cy="350520"/>
                <wp:effectExtent l="0" t="0" r="0" b="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B03E6" w:rsidRPr="00437DAC" w:rsidRDefault="002B03E6" w:rsidP="002B03E6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:rsidR="002B03E6" w:rsidRDefault="002B03E6" w:rsidP="002B03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1D0F6E" id="_x0000_t202" coordsize="21600,21600" o:spt="202" path="m,l,21600r21600,l21600,xe">
                <v:stroke joinstyle="miter"/>
                <v:path gradientshapeok="t" o:connecttype="rect"/>
              </v:shapetype>
              <v:shape id="文字方塊 7" o:spid="_x0000_s1026" type="#_x0000_t202" style="position:absolute;left:0;text-align:left;margin-left:158.8pt;margin-top:184.35pt;width:210pt;height:27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" fillcolor="#bdd6ee [1300]" stroked="f" strokeweight=".5pt">
                <v:textbox>
                  <w:txbxContent>
                    <w:p w:rsidR="002B03E6" w:rsidRPr="00437DAC" w:rsidRDefault="002B03E6" w:rsidP="002B03E6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4" w:name="_GoBack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bookmarkEnd w:id="4"/>
                    <w:p w:rsidR="002B03E6" w:rsidRDefault="002B03E6" w:rsidP="002B03E6"/>
                  </w:txbxContent>
                </v:textbox>
              </v:shape>
            </w:pict>
          </mc:Fallback>
        </mc:AlternateContent>
      </w:r>
      <w:r w:rsidR="00407E25" w:rsidRPr="0039184D"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w:drawing>
          <wp:inline distT="0" distB="0" distL="0" distR="0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1E97" w:rsidRPr="000C604E" w:rsidRDefault="000C604E" w:rsidP="0033006A">
      <w:pPr>
        <w:jc w:val="center"/>
        <w:rPr>
          <w:rFonts w:ascii="DFKai-SB" w:eastAsia="DFKai-SB" w:hAnsi="DFKai-SB" w:cs="新細明體"/>
          <w:color w:val="000000"/>
          <w:sz w:val="24"/>
          <w:szCs w:val="24"/>
        </w:rPr>
      </w:pPr>
      <w:r w:rsidRPr="00C87146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C87146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C87146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C23910" w:rsidRPr="00C23910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5%EF%BC%89%E6%AC%BA%E5%87%8C+%28%E9%85%8D%E4%BB%A5%E4%B8%AD%E6%96%87%E5%AD%97%E5%B9%95%29/1_0cbe6xs8</w:t>
        </w:r>
      </w:hyperlink>
      <w:bookmarkStart w:id="0" w:name="_GoBack"/>
      <w:bookmarkEnd w:id="0"/>
    </w:p>
    <w:p w:rsidR="00B102F0" w:rsidRPr="0039184D" w:rsidRDefault="00B102F0" w:rsidP="000C604E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39184D">
        <w:rPr>
          <w:rFonts w:ascii="Times New Roman" w:eastAsia="DFKai-SB" w:cs="Times New Roman"/>
          <w:b/>
          <w:sz w:val="28"/>
          <w:szCs w:val="28"/>
        </w:rPr>
        <w:t>五</w:t>
      </w:r>
      <w:r w:rsidRPr="0039184D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Pr="0039184D">
        <w:rPr>
          <w:rFonts w:ascii="Times New Roman" w:eastAsia="DFKai-SB" w:cs="Times New Roman"/>
          <w:b/>
          <w:sz w:val="28"/>
          <w:szCs w:val="28"/>
        </w:rPr>
        <w:t>教學提示</w:t>
      </w:r>
      <w:r w:rsidRPr="0039184D">
        <w:rPr>
          <w:rFonts w:ascii="Times New Roman" w:eastAsia="DFKai-SB" w:cs="Times New Roman"/>
          <w:sz w:val="28"/>
          <w:szCs w:val="28"/>
        </w:rPr>
        <w:t>：教師在向學生播放</w:t>
      </w:r>
      <w:r w:rsidR="00F8462E" w:rsidRPr="0039184D">
        <w:rPr>
          <w:rFonts w:ascii="Times New Roman" w:eastAsia="DFKai-SB" w:cs="Times New Roman"/>
          <w:sz w:val="28"/>
          <w:szCs w:val="28"/>
          <w:lang w:eastAsia="zh-HK"/>
        </w:rPr>
        <w:t>「</w:t>
      </w:r>
      <w:r w:rsidR="00926540" w:rsidRPr="0039184D">
        <w:rPr>
          <w:rFonts w:ascii="Times New Roman" w:eastAsia="DFKai-SB" w:cs="Times New Roman"/>
          <w:sz w:val="28"/>
          <w:szCs w:val="28"/>
          <w:lang w:eastAsia="zh-HK"/>
        </w:rPr>
        <w:t>欺凌</w:t>
      </w:r>
      <w:r w:rsidR="00F8462E" w:rsidRPr="0039184D">
        <w:rPr>
          <w:rFonts w:ascii="Times New Roman" w:eastAsia="DFKai-SB" w:cs="Times New Roman"/>
          <w:sz w:val="28"/>
          <w:szCs w:val="28"/>
          <w:lang w:eastAsia="zh-HK"/>
        </w:rPr>
        <w:t>」</w:t>
      </w:r>
      <w:r w:rsidR="00310692" w:rsidRPr="0039184D">
        <w:rPr>
          <w:rFonts w:ascii="Times New Roman" w:eastAsia="DFKai-SB" w:cs="Times New Roman"/>
          <w:sz w:val="28"/>
          <w:szCs w:val="28"/>
        </w:rPr>
        <w:t>動畫視像</w:t>
      </w:r>
      <w:r w:rsidR="00F8462E" w:rsidRPr="0039184D">
        <w:rPr>
          <w:rFonts w:ascii="Times New Roman" w:eastAsia="DFKai-SB" w:cs="Times New Roman"/>
          <w:sz w:val="28"/>
          <w:szCs w:val="28"/>
        </w:rPr>
        <w:t>片段</w:t>
      </w:r>
      <w:r w:rsidRPr="0039184D">
        <w:rPr>
          <w:rFonts w:ascii="Times New Roman" w:eastAsia="DFKai-SB" w:cs="Times New Roman"/>
          <w:sz w:val="28"/>
          <w:szCs w:val="28"/>
        </w:rPr>
        <w:t>後，必須向學生說明以下要點</w:t>
      </w:r>
      <w:r w:rsidR="005F4B91" w:rsidRPr="0039184D">
        <w:rPr>
          <w:rFonts w:ascii="Times New Roman" w:eastAsia="DFKai-SB" w:cs="Times New Roman"/>
          <w:sz w:val="28"/>
          <w:szCs w:val="28"/>
        </w:rPr>
        <w:t>：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39184D" w:rsidTr="00B46EC0">
        <w:tc>
          <w:tcPr>
            <w:tcW w:w="1838" w:type="dxa"/>
          </w:tcPr>
          <w:p w:rsidR="003D0CDE" w:rsidRPr="00D14AFD" w:rsidRDefault="00DA5D6B" w:rsidP="003D0CDE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1)</w:t>
            </w:r>
            <w:r w:rsidR="0012394A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建立良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好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人際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關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係，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lastRenderedPageBreak/>
              <w:t>彼此互相尊重</w:t>
            </w:r>
          </w:p>
          <w:p w:rsidR="00DA5D6B" w:rsidRPr="00D14AFD" w:rsidRDefault="00DA5D6B" w:rsidP="000C604E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:rsidR="00DA5D6B" w:rsidRPr="00D14AFD" w:rsidRDefault="00DA5D6B" w:rsidP="000C604E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:rsidR="003D0CDE" w:rsidRPr="003D0CDE" w:rsidRDefault="003D0CDE" w:rsidP="003D0CDE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lastRenderedPageBreak/>
              <w:t>教師應向學生指出建立良好人際關係是青少年成長的重要學習課題。青少年與朋輩相處時應持守誠懇友善的態度，懂得尊重和關心別人，學習欣賞別人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lastRenderedPageBreak/>
              <w:t>的優點</w:t>
            </w:r>
            <w:r w:rsidRPr="003D0CDE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，以及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多</w:t>
            </w:r>
            <w:r w:rsidRPr="003D0CDE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從對方角度理解別人的需要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。教師可參閱以下資源</w:t>
            </w:r>
            <w:r w:rsidR="005F4B91" w:rsidRPr="0039184D">
              <w:rPr>
                <w:rFonts w:ascii="Times New Roman" w:eastAsia="DFKai-SB" w:hAnsi="Times New Roman" w:cs="Times New Roman"/>
                <w:sz w:val="28"/>
                <w:szCs w:val="28"/>
              </w:rPr>
              <w:t xml:space="preserve"> </w:t>
            </w:r>
            <w:r w:rsidR="005F4B91" w:rsidRPr="0039184D">
              <w:rPr>
                <w:rFonts w:ascii="Times New Roman" w:eastAsia="DFKai-SB" w:hAnsi="Times New Roman" w:cs="Times New Roman"/>
                <w:sz w:val="28"/>
                <w:szCs w:val="28"/>
              </w:rPr>
              <w:t>：</w:t>
            </w:r>
          </w:p>
          <w:p w:rsidR="003D0CDE" w:rsidRPr="003D0CDE" w:rsidRDefault="003D0CDE" w:rsidP="003D0CDE">
            <w:pPr>
              <w:widowControl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衞生署學生健康服務</w:t>
            </w:r>
            <w:r w:rsidRPr="003D0CDE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健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康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資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訊</w:t>
            </w:r>
            <w:r w:rsidRPr="003D0CDE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心理社交健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康</w:t>
            </w:r>
          </w:p>
          <w:p w:rsidR="00A858B4" w:rsidRPr="00A858B4" w:rsidRDefault="00257A1B" w:rsidP="003D0CDE">
            <w:pPr>
              <w:jc w:val="both"/>
              <w:rPr>
                <w:rFonts w:ascii="Times New Roman" w:eastAsia="DFKai-SB" w:hAnsi="Times New Roman" w:cs="Times New Roman"/>
                <w:color w:val="0563C1" w:themeColor="hyperlink"/>
                <w:sz w:val="28"/>
                <w:szCs w:val="28"/>
                <w:u w:val="single"/>
                <w:lang w:eastAsia="zh-HK"/>
              </w:rPr>
            </w:pPr>
            <w:hyperlink r:id="rId10" w:history="1">
              <w:r w:rsidR="003D0CDE" w:rsidRPr="003D0CDE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studenthealth.gov.hk/tc_chi/health/health_ph/health_ph_lubf.html</w:t>
              </w:r>
            </w:hyperlink>
          </w:p>
        </w:tc>
      </w:tr>
      <w:tr w:rsidR="007D5ED9" w:rsidRPr="0039184D" w:rsidTr="00B46EC0">
        <w:tc>
          <w:tcPr>
            <w:tcW w:w="1838" w:type="dxa"/>
          </w:tcPr>
          <w:p w:rsidR="007D5ED9" w:rsidRPr="00D14AFD" w:rsidRDefault="00276393" w:rsidP="00D14AFD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lastRenderedPageBreak/>
              <w:t>2)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  <w:t xml:space="preserve"> 欺凌的形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</w:rPr>
              <w:t>式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  <w:t>和欺凌別人需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</w:rPr>
              <w:t>面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  <w:t>對的法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</w:rPr>
              <w:t>律</w:t>
            </w:r>
            <w:r w:rsidR="003D0CDE" w:rsidRPr="00D14AFD"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  <w:t>後果</w:t>
            </w:r>
          </w:p>
        </w:tc>
        <w:tc>
          <w:tcPr>
            <w:tcW w:w="6437" w:type="dxa"/>
          </w:tcPr>
          <w:p w:rsidR="003D0CDE" w:rsidRPr="00005186" w:rsidRDefault="003D0CDE" w:rsidP="003D0CDE">
            <w:pPr>
              <w:widowControl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教師應向學生指出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欺凌別人是一種嚴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重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的侵略行為，欺凌的形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式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不局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限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於肢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體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暴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力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，恐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嚇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、呼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叫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「花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名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」、造謠、排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擠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別人等均屬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於欺凌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行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為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，會對受害者造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成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嚴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重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的身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體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和心理傷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害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。教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師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可進一步向學生指出部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分欺凌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行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為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例如毆打、傷人、恐嚇、勒索</w:t>
            </w:r>
            <w:r w:rsidRPr="003D0CDE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、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刑事毀壞</w:t>
            </w:r>
            <w:proofErr w:type="gramStart"/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等均有機會</w:t>
            </w:r>
            <w:proofErr w:type="gramEnd"/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觸犯刑事罪行，或會招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致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監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禁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等法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律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後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果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。即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使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是從旁吶喊助威、煽動及施加群體</w:t>
            </w:r>
            <w:proofErr w:type="gramStart"/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壓力逼害欺凌</w:t>
            </w:r>
            <w:proofErr w:type="gramEnd"/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對象，仍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然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有機會觸犯協助</w:t>
            </w:r>
            <w:r w:rsidRPr="003D0CDE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及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教唆的刑事罪行。學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生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必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須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明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白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香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港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社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會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十分重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視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守法、和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諧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等價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值觀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，絕不容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忍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任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何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形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</w:rPr>
              <w:t>式</w:t>
            </w:r>
            <w:r w:rsidRPr="003D0CDE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的</w:t>
            </w:r>
            <w:r w:rsidRPr="00005186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欺凌。</w:t>
            </w:r>
            <w:r w:rsidRPr="00005186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可參閱以下資源</w:t>
            </w:r>
            <w:r w:rsidR="005F4B91" w:rsidRPr="00005186">
              <w:rPr>
                <w:rFonts w:ascii="Times New Roman" w:eastAsia="DFKai-SB" w:hAnsi="Times New Roman" w:cs="Times New Roman"/>
                <w:sz w:val="28"/>
                <w:szCs w:val="28"/>
              </w:rPr>
              <w:t xml:space="preserve"> </w:t>
            </w:r>
            <w:r w:rsidR="005F4B91" w:rsidRPr="00005186">
              <w:rPr>
                <w:rFonts w:ascii="Times New Roman" w:eastAsia="DFKai-SB" w:hAnsi="Times New Roman" w:cs="Times New Roman"/>
                <w:sz w:val="28"/>
                <w:szCs w:val="28"/>
              </w:rPr>
              <w:t>：</w:t>
            </w:r>
          </w:p>
          <w:p w:rsidR="00C53389" w:rsidRPr="00005186" w:rsidRDefault="00C53389" w:rsidP="003D0CDE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香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港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特別行政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區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政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府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新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聞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公</w:t>
            </w:r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告</w:t>
            </w:r>
            <w:proofErr w:type="gramStart"/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00518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立法會六題：防止校園和網絡欺凌</w:t>
            </w:r>
          </w:p>
          <w:p w:rsidR="004D01DE" w:rsidRPr="00D753AA" w:rsidRDefault="00257A1B" w:rsidP="003D0CDE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C53389" w:rsidRPr="00005186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info.gov.hk/gia/general/202305/24/P2023052400399.htm</w:t>
              </w:r>
            </w:hyperlink>
          </w:p>
        </w:tc>
      </w:tr>
      <w:tr w:rsidR="00521FE4" w:rsidRPr="0039184D" w:rsidTr="00B46EC0">
        <w:tc>
          <w:tcPr>
            <w:tcW w:w="1838" w:type="dxa"/>
          </w:tcPr>
          <w:p w:rsidR="00521FE4" w:rsidRPr="00D14AFD" w:rsidRDefault="008E7E93" w:rsidP="00D14AFD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D14AFD">
              <w:rPr>
                <w:rFonts w:ascii="DFKai-SB" w:eastAsia="DFKai-SB" w:hAnsi="DFKai-SB" w:cs="Times New Roman"/>
                <w:sz w:val="28"/>
                <w:szCs w:val="28"/>
              </w:rPr>
              <w:t>3)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 xml:space="preserve"> 預防網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絡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欺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凌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的方</w:t>
            </w:r>
            <w:r w:rsidR="003D0CDE" w:rsidRPr="00D14AFD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法</w:t>
            </w:r>
          </w:p>
        </w:tc>
        <w:tc>
          <w:tcPr>
            <w:tcW w:w="6437" w:type="dxa"/>
          </w:tcPr>
          <w:p w:rsidR="003D0CDE" w:rsidRPr="003D0CDE" w:rsidRDefault="003D0CDE" w:rsidP="00C502D8">
            <w:pPr>
              <w:widowControl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教師應向學生指出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部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分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不法之徒利用社交網絡之便，蓄意及反覆地對他人作出帶有敵意的行為，例如騷擾、「</w:t>
            </w:r>
            <w:proofErr w:type="gramStart"/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起底</w:t>
            </w:r>
            <w:proofErr w:type="gramEnd"/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」、恐嚇、詆毀、威脅、散播謠言或虛假訊息</w:t>
            </w:r>
            <w:r w:rsidRPr="003D0CDE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等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，以圖損害對方的聲譽或人際關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係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，對受害人重複造成精神滋擾。教師應提醒學生在社交平台結識朋友時必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須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保持警覺，切勿輕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易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相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信</w:t>
            </w: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陌生人或在網站上載個人資料，如電郵地址和相片。教師可參閱以下資源</w:t>
            </w:r>
            <w:r w:rsidR="005F4B91" w:rsidRPr="0039184D">
              <w:rPr>
                <w:rFonts w:ascii="Times New Roman" w:eastAsia="DFKai-SB" w:hAnsi="Times New Roman" w:cs="Times New Roman"/>
                <w:sz w:val="28"/>
                <w:szCs w:val="28"/>
              </w:rPr>
              <w:t xml:space="preserve"> </w:t>
            </w:r>
            <w:r w:rsidR="005F4B91" w:rsidRPr="0039184D">
              <w:rPr>
                <w:rFonts w:ascii="Times New Roman" w:eastAsia="DFKai-SB" w:hAnsi="Times New Roman" w:cs="Times New Roman"/>
                <w:sz w:val="28"/>
                <w:szCs w:val="28"/>
              </w:rPr>
              <w:t>：</w:t>
            </w:r>
          </w:p>
          <w:p w:rsidR="003D0CDE" w:rsidRPr="003D0CDE" w:rsidRDefault="003D0CDE" w:rsidP="00C502D8">
            <w:pPr>
              <w:widowControl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香港特別行政區政府「資訊安全網」</w:t>
            </w:r>
            <w:proofErr w:type="gramStart"/>
            <w:r w:rsidRPr="003D0CDE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3D0CDE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安全的網上社交網絡活動</w:t>
            </w:r>
          </w:p>
          <w:p w:rsidR="004D01DE" w:rsidRPr="00D753AA" w:rsidRDefault="00257A1B" w:rsidP="00C502D8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hyperlink r:id="rId12" w:history="1">
              <w:r w:rsidR="003D0CDE" w:rsidRPr="003D0CDE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</w:rPr>
                <w:t>https://www.infosec.gov.hk/tc/best-practices/person/safe-online-social-networking</w:t>
              </w:r>
            </w:hyperlink>
          </w:p>
        </w:tc>
      </w:tr>
    </w:tbl>
    <w:p w:rsidR="00782C0A" w:rsidRPr="0039184D" w:rsidRDefault="00782C0A" w:rsidP="001C7D68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p w:rsidR="001B04B4" w:rsidRDefault="00782C0A" w:rsidP="00782C0A">
      <w:p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</w:rPr>
        <w:t>六</w:t>
      </w:r>
      <w:r w:rsidRPr="0039184D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鞏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</w:rPr>
        <w:t>固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學習問題</w:t>
      </w:r>
      <w:r w:rsidRPr="0039184D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：</w:t>
      </w:r>
      <w:r w:rsidR="00B00C77" w:rsidRPr="003C77B5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  <w:r w:rsidR="00B00C77">
        <w:rPr>
          <w:rFonts w:ascii="DFKai-SB" w:eastAsia="DFKai-SB" w:hAnsi="DFKai-SB"/>
          <w:bCs/>
          <w:sz w:val="28"/>
          <w:szCs w:val="28"/>
          <w:lang w:eastAsia="zh-HK"/>
        </w:rPr>
        <w:t xml:space="preserve"> </w:t>
      </w:r>
      <w:r w:rsidR="001B04B4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br w:type="page"/>
      </w:r>
    </w:p>
    <w:p w:rsidR="00782C0A" w:rsidRPr="0039184D" w:rsidRDefault="00782C0A" w:rsidP="00C72E76">
      <w:pPr>
        <w:snapToGrid w:val="0"/>
        <w:spacing w:after="0" w:line="0" w:lineRule="atLeast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lastRenderedPageBreak/>
        <w:t>「三分鐘概念」動畫視像片段</w:t>
      </w:r>
      <w:r w:rsidR="00E12470" w:rsidRPr="00E12470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系列</w:t>
      </w:r>
      <w:r w:rsidR="005F4B91" w:rsidRPr="0039184D">
        <w:rPr>
          <w:rFonts w:ascii="Times New Roman" w:eastAsia="DFKai-SB" w:hAnsi="Times New Roman" w:cs="Times New Roman"/>
          <w:sz w:val="28"/>
          <w:szCs w:val="28"/>
        </w:rPr>
        <w:t>：</w:t>
      </w:r>
    </w:p>
    <w:p w:rsidR="005A2721" w:rsidRDefault="00782C0A" w:rsidP="00C72E76">
      <w:pPr>
        <w:snapToGrid w:val="0"/>
        <w:spacing w:after="0" w:line="0" w:lineRule="atLeast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欺凌</w:t>
      </w:r>
      <w:r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</w:t>
      </w:r>
    </w:p>
    <w:p w:rsidR="001C7D68" w:rsidRPr="0039184D" w:rsidRDefault="00782C0A" w:rsidP="00C72E76">
      <w:pPr>
        <w:snapToGrid w:val="0"/>
        <w:spacing w:after="0" w:line="0" w:lineRule="atLeast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工作紙</w:t>
      </w:r>
    </w:p>
    <w:p w:rsidR="00782C0A" w:rsidRPr="0039184D" w:rsidRDefault="00782C0A" w:rsidP="00E0680D">
      <w:pPr>
        <w:snapToGrid w:val="0"/>
        <w:spacing w:after="0" w:line="240" w:lineRule="auto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p w:rsidR="001C7D68" w:rsidRPr="0039184D" w:rsidRDefault="001C7D68" w:rsidP="00C72E76">
      <w:pPr>
        <w:snapToGrid w:val="0"/>
        <w:spacing w:line="0" w:lineRule="atLeast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甲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ab/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選擇題</w:t>
      </w:r>
    </w:p>
    <w:p w:rsidR="001C7D68" w:rsidRPr="0039184D" w:rsidRDefault="00A27B05" w:rsidP="00C72E76">
      <w:pPr>
        <w:snapToGrid w:val="0"/>
        <w:spacing w:line="0" w:lineRule="atLeast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005186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圈</w:t>
      </w:r>
      <w:r w:rsidR="001C7D68" w:rsidRPr="0000518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出正確的答案。</w:t>
      </w:r>
      <w:bookmarkStart w:id="1" w:name="_Hlk43310511"/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  <w:t>下列哪項行為可能構成欺凌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82C0A" w:rsidRPr="0039184D" w:rsidTr="00782C0A">
        <w:tc>
          <w:tcPr>
            <w:tcW w:w="12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對別人呼叫</w:t>
            </w:r>
            <w:proofErr w:type="gramStart"/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不</w:t>
            </w:r>
            <w:proofErr w:type="gramEnd"/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友善的「花名」</w:t>
            </w:r>
          </w:p>
        </w:tc>
      </w:tr>
      <w:tr w:rsidR="00782C0A" w:rsidRPr="0039184D" w:rsidTr="00782C0A">
        <w:tc>
          <w:tcPr>
            <w:tcW w:w="12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782C0A" w:rsidRPr="0039184D" w:rsidRDefault="00D42003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惡意嘲笑和侮辱別人的</w:t>
            </w:r>
            <w:r w:rsidR="00782C0A"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身體特徵</w:t>
            </w:r>
          </w:p>
        </w:tc>
      </w:tr>
      <w:tr w:rsidR="00782C0A" w:rsidRPr="0039184D" w:rsidTr="00782C0A">
        <w:tc>
          <w:tcPr>
            <w:tcW w:w="12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蓄意孤立別人</w:t>
            </w:r>
          </w:p>
        </w:tc>
      </w:tr>
      <w:tr w:rsidR="00170E3D" w:rsidRPr="001C2B20" w:rsidTr="00782C0A">
        <w:tc>
          <w:tcPr>
            <w:tcW w:w="1255" w:type="dxa"/>
          </w:tcPr>
          <w:p w:rsidR="00170E3D" w:rsidRPr="001C2B20" w:rsidRDefault="00170E3D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1C2B20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170E3D" w:rsidRPr="001C2B20" w:rsidRDefault="00170E3D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DFKai-SB" w:eastAsia="DFKai-SB" w:hAnsi="DFKai-SB" w:cs="Times New Roman"/>
                <w:bCs/>
                <w:sz w:val="28"/>
                <w:szCs w:val="28"/>
                <w:lang w:val="en-GB" w:eastAsia="zh-HK"/>
              </w:rPr>
            </w:pPr>
            <w:r w:rsidRPr="001C2B20">
              <w:rPr>
                <w:rFonts w:ascii="Times New Roman" w:eastAsia="DFKai-SB" w:hAnsi="Times New Roman" w:cs="Times New Roman" w:hint="eastAsia"/>
                <w:bCs/>
                <w:sz w:val="28"/>
                <w:szCs w:val="28"/>
                <w:lang w:val="en-GB" w:eastAsia="zh-HK"/>
              </w:rPr>
              <w:t>蓄意</w:t>
            </w:r>
            <w:r w:rsidRPr="001C2B20">
              <w:rPr>
                <w:rFonts w:ascii="DFKai-SB" w:eastAsia="DFKai-SB" w:hAnsi="DFKai-SB" w:cs="新細明體" w:hint="eastAsia"/>
                <w:color w:val="000000" w:themeColor="text1"/>
                <w:sz w:val="28"/>
                <w:szCs w:val="28"/>
              </w:rPr>
              <w:t>推撞他人</w:t>
            </w:r>
          </w:p>
        </w:tc>
      </w:tr>
    </w:tbl>
    <w:p w:rsidR="00782C0A" w:rsidRPr="001C2B20" w:rsidRDefault="00782C0A" w:rsidP="00E0680D">
      <w:pPr>
        <w:snapToGrid w:val="0"/>
        <w:spacing w:after="0" w:line="240" w:lineRule="auto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:rsidR="00782C0A" w:rsidRPr="001C2B20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</w:t>
      </w:r>
    </w:p>
    <w:p w:rsidR="00782C0A" w:rsidRPr="001C2B20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:rsidR="00782C0A" w:rsidRPr="001C2B20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i</w:t>
      </w:r>
    </w:p>
    <w:p w:rsidR="00782C0A" w:rsidRPr="0039184D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/>
        </w:rPr>
      </w:pP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  <w:r w:rsidR="00170E3D"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proofErr w:type="gramStart"/>
      <w:r w:rsidR="00170E3D" w:rsidRPr="001C2B20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1C7D68" w:rsidRPr="001C2B20" w:rsidRDefault="00730C2E" w:rsidP="00730C2E">
      <w:pPr>
        <w:pStyle w:val="ListParagraph"/>
        <w:snapToGrid w:val="0"/>
        <w:spacing w:line="0" w:lineRule="atLeast"/>
        <w:ind w:left="360"/>
        <w:rPr>
          <w:rFonts w:ascii="Times New Roman" w:eastAsia="DFKai-SB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答案：</w:t>
      </w: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D</w:t>
      </w:r>
    </w:p>
    <w:p w:rsidR="00730C2E" w:rsidRPr="0039184D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</w:pPr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  <w:t>欺凌行為通常包含哪些元素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2545EA" w:rsidRPr="0039184D" w:rsidTr="002545EA">
        <w:tc>
          <w:tcPr>
            <w:tcW w:w="1255" w:type="dxa"/>
          </w:tcPr>
          <w:p w:rsidR="002545EA" w:rsidRPr="0039184D" w:rsidRDefault="002545EA" w:rsidP="002545EA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欺凌者蓄意地傷害他人</w:t>
            </w:r>
          </w:p>
        </w:tc>
      </w:tr>
      <w:tr w:rsidR="002545EA" w:rsidRPr="0039184D" w:rsidTr="002545EA">
        <w:tc>
          <w:tcPr>
            <w:tcW w:w="12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欺凌者明顯地比受害者強</w:t>
            </w:r>
          </w:p>
        </w:tc>
      </w:tr>
      <w:tr w:rsidR="002545EA" w:rsidRPr="0039184D" w:rsidTr="002545EA">
        <w:tc>
          <w:tcPr>
            <w:tcW w:w="12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欺凌行為在一段時間內重複出現</w:t>
            </w:r>
          </w:p>
        </w:tc>
      </w:tr>
      <w:tr w:rsidR="002545EA" w:rsidRPr="0039184D" w:rsidTr="002545EA">
        <w:tc>
          <w:tcPr>
            <w:tcW w:w="12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欺凌行為通常在夜間發生</w:t>
            </w:r>
          </w:p>
        </w:tc>
      </w:tr>
    </w:tbl>
    <w:p w:rsidR="002545EA" w:rsidRPr="0039184D" w:rsidRDefault="002545EA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, iii</w:t>
      </w: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iii, </w:t>
      </w:r>
      <w:proofErr w:type="gram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1C7D68" w:rsidRPr="001C2B20" w:rsidRDefault="00730C2E" w:rsidP="00730C2E">
      <w:pPr>
        <w:pStyle w:val="ListParagraph"/>
        <w:snapToGrid w:val="0"/>
        <w:spacing w:line="0" w:lineRule="atLeast"/>
        <w:ind w:left="360"/>
        <w:rPr>
          <w:rFonts w:ascii="Times New Roman" w:eastAsia="DFKai-SB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答案：</w:t>
      </w: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C</w:t>
      </w:r>
    </w:p>
    <w:p w:rsidR="00730C2E" w:rsidRPr="0039184D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</w:pPr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bCs/>
          <w:sz w:val="28"/>
          <w:szCs w:val="28"/>
          <w:lang w:val="en-GB" w:eastAsia="zh-HK"/>
        </w:rPr>
        <w:t>欺凌行為可以分為哪幾類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6274" w:rsidRPr="0039184D" w:rsidTr="00211525">
        <w:tc>
          <w:tcPr>
            <w:tcW w:w="1255" w:type="dxa"/>
          </w:tcPr>
          <w:p w:rsidR="005D6274" w:rsidRPr="0039184D" w:rsidRDefault="005D6274" w:rsidP="005D6274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:rsidR="005D6274" w:rsidRPr="0039184D" w:rsidRDefault="005D6274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涉及身體／行為的欺凌</w:t>
            </w:r>
          </w:p>
        </w:tc>
      </w:tr>
      <w:tr w:rsidR="005D6274" w:rsidRPr="0039184D" w:rsidTr="00211525">
        <w:tc>
          <w:tcPr>
            <w:tcW w:w="12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言語攻擊的欺凌</w:t>
            </w:r>
          </w:p>
        </w:tc>
      </w:tr>
      <w:tr w:rsidR="005D6274" w:rsidRPr="0039184D" w:rsidTr="00211525">
        <w:tc>
          <w:tcPr>
            <w:tcW w:w="12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間接的欺凌</w:t>
            </w:r>
          </w:p>
        </w:tc>
      </w:tr>
      <w:tr w:rsidR="005D6274" w:rsidRPr="0039184D" w:rsidTr="00211525">
        <w:tc>
          <w:tcPr>
            <w:tcW w:w="12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網絡欺凌</w:t>
            </w:r>
          </w:p>
        </w:tc>
      </w:tr>
    </w:tbl>
    <w:p w:rsidR="005D6274" w:rsidRDefault="005D6274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:rsidR="00170E3D" w:rsidRPr="0039184D" w:rsidRDefault="00170E3D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:rsidR="005D6274" w:rsidRPr="0039184D" w:rsidRDefault="005D6274" w:rsidP="005D6274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/>
        </w:rPr>
        <w:lastRenderedPageBreak/>
        <w:t>A.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:rsidR="005D6274" w:rsidRPr="0039184D" w:rsidRDefault="005D6274" w:rsidP="005D6274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, iii</w:t>
      </w:r>
    </w:p>
    <w:p w:rsidR="005D6274" w:rsidRPr="0039184D" w:rsidRDefault="005D6274" w:rsidP="005D6274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</w:p>
    <w:p w:rsidR="001C7D68" w:rsidRPr="0039184D" w:rsidRDefault="005D6274" w:rsidP="005D478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r w:rsidR="000A6E90"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ii, </w:t>
      </w: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iii, </w:t>
      </w:r>
      <w:proofErr w:type="gramStart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5D4789" w:rsidRPr="001C2B20" w:rsidRDefault="00730C2E" w:rsidP="00730C2E">
      <w:pPr>
        <w:pStyle w:val="ListParagraph"/>
        <w:snapToGrid w:val="0"/>
        <w:spacing w:after="0" w:line="0" w:lineRule="atLeast"/>
        <w:ind w:left="357"/>
        <w:rPr>
          <w:rFonts w:ascii="Times New Roman" w:eastAsia="DFKai-SB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答案：</w:t>
      </w: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D</w:t>
      </w:r>
    </w:p>
    <w:p w:rsidR="00730C2E" w:rsidRPr="00730C2E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bCs/>
          <w:color w:val="FF0000"/>
          <w:sz w:val="28"/>
          <w:szCs w:val="28"/>
          <w:lang w:val="en-GB" w:eastAsia="zh-HK"/>
        </w:rPr>
      </w:pPr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當見到欺凌事件發生，或當欺凌事件發生在自己身上時，可如何處理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4789" w:rsidRPr="0039184D" w:rsidTr="00211525">
        <w:tc>
          <w:tcPr>
            <w:tcW w:w="1255" w:type="dxa"/>
          </w:tcPr>
          <w:p w:rsidR="005D4789" w:rsidRPr="0039184D" w:rsidRDefault="005D4789" w:rsidP="005D4789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不應該參與，避免助長欺凌行為</w:t>
            </w:r>
          </w:p>
        </w:tc>
      </w:tr>
      <w:tr w:rsidR="005D4789" w:rsidRPr="0039184D" w:rsidTr="00211525">
        <w:tc>
          <w:tcPr>
            <w:tcW w:w="12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應伸出援手，協助受害者尋求幫助</w:t>
            </w:r>
          </w:p>
        </w:tc>
      </w:tr>
      <w:tr w:rsidR="005D4789" w:rsidRPr="0039184D" w:rsidTr="00211525">
        <w:tc>
          <w:tcPr>
            <w:tcW w:w="12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主動向家長、老師、社工等求助</w:t>
            </w:r>
          </w:p>
        </w:tc>
      </w:tr>
      <w:tr w:rsidR="005D4789" w:rsidRPr="0039184D" w:rsidTr="00211525">
        <w:tc>
          <w:tcPr>
            <w:tcW w:w="12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5D4789" w:rsidRPr="0039184D" w:rsidRDefault="00752BBC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不甘示</w:t>
            </w: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/>
              </w:rPr>
              <w:t>弱</w:t>
            </w: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，用武</w:t>
            </w: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/>
              </w:rPr>
              <w:t>力</w:t>
            </w: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  <w:t>還</w:t>
            </w: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/>
              </w:rPr>
              <w:t>擊</w:t>
            </w:r>
          </w:p>
        </w:tc>
      </w:tr>
    </w:tbl>
    <w:p w:rsidR="005D4789" w:rsidRPr="0039184D" w:rsidRDefault="005D4789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:rsidR="005D4789" w:rsidRPr="0039184D" w:rsidRDefault="005D4789" w:rsidP="005D478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:rsidR="005D4789" w:rsidRPr="0039184D" w:rsidRDefault="005D4789" w:rsidP="005D478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, iii</w:t>
      </w:r>
    </w:p>
    <w:p w:rsidR="005D4789" w:rsidRPr="0039184D" w:rsidRDefault="005D4789" w:rsidP="005D478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205558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</w:p>
    <w:p w:rsidR="005D4789" w:rsidRPr="0039184D" w:rsidRDefault="005D4789" w:rsidP="00730C2E">
      <w:pPr>
        <w:pStyle w:val="ListParagraph"/>
        <w:snapToGrid w:val="0"/>
        <w:spacing w:after="0" w:line="0" w:lineRule="atLeast"/>
        <w:ind w:left="425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ii, iii, </w:t>
      </w:r>
      <w:proofErr w:type="gramStart"/>
      <w:r w:rsidRPr="0039184D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2C60FF" w:rsidRPr="001C2B20" w:rsidRDefault="00730C2E" w:rsidP="00730C2E">
      <w:pPr>
        <w:pStyle w:val="ListParagraph"/>
        <w:snapToGrid w:val="0"/>
        <w:spacing w:after="0" w:line="0" w:lineRule="atLeast"/>
        <w:ind w:left="357"/>
        <w:rPr>
          <w:rFonts w:ascii="Times New Roman" w:eastAsia="DFKai-SB" w:hAnsi="Times New Roman" w:cs="Times New Roman"/>
          <w:bCs/>
          <w:i/>
          <w:color w:val="FF0000"/>
          <w:sz w:val="28"/>
          <w:szCs w:val="28"/>
          <w:lang w:val="en-GB" w:eastAsia="zh-HK"/>
        </w:rPr>
      </w:pP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答案：</w:t>
      </w:r>
      <w:r w:rsidRPr="001C2B20">
        <w:rPr>
          <w:rFonts w:ascii="Times New Roman" w:eastAsia="DFKai-SB" w:hAnsi="Times New Roman" w:cs="Times New Roman" w:hint="eastAsia"/>
          <w:bCs/>
          <w:i/>
          <w:color w:val="FF0000"/>
          <w:sz w:val="28"/>
          <w:szCs w:val="28"/>
          <w:lang w:val="en-GB" w:eastAsia="zh-HK"/>
        </w:rPr>
        <w:t>C</w:t>
      </w:r>
    </w:p>
    <w:p w:rsidR="00730C2E" w:rsidRPr="0039184D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</w:p>
    <w:p w:rsidR="001C7D68" w:rsidRPr="0039184D" w:rsidRDefault="001C7D68" w:rsidP="00C72E76">
      <w:pPr>
        <w:snapToGrid w:val="0"/>
        <w:spacing w:after="0" w:line="0" w:lineRule="atLeast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乙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ab/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配對題</w:t>
      </w:r>
    </w:p>
    <w:p w:rsidR="001C7D68" w:rsidRPr="00C44D17" w:rsidRDefault="001C7D68" w:rsidP="00C72E76">
      <w:pPr>
        <w:snapToGrid w:val="0"/>
        <w:spacing w:after="0" w:line="0" w:lineRule="atLeast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請將欺凌涉及不同的角色及他們的行為正確地連結起來。</w:t>
      </w:r>
    </w:p>
    <w:tbl>
      <w:tblPr>
        <w:tblStyle w:val="TableGri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4"/>
        <w:gridCol w:w="2062"/>
        <w:gridCol w:w="5019"/>
      </w:tblGrid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  <w:lang w:eastAsia="zh-HK"/>
              </w:rPr>
              <w:t>角色</w:t>
            </w: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  <w:lang w:eastAsia="zh-HK"/>
              </w:rPr>
              <w:t>行為</w:t>
            </w:r>
          </w:p>
        </w:tc>
      </w:tr>
      <w:tr w:rsidR="00956F5A" w:rsidRPr="0039184D" w:rsidTr="00C72E76">
        <w:trPr>
          <w:trHeight w:val="743"/>
        </w:trPr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欺凌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跟隨欺凌者直接參與欺凌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受害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D83236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DB2ABB" wp14:editId="46034344">
                      <wp:simplePos x="0" y="0"/>
                      <wp:positionH relativeFrom="column">
                        <wp:posOffset>-97155</wp:posOffset>
                      </wp:positionH>
                      <wp:positionV relativeFrom="paragraph">
                        <wp:posOffset>160655</wp:posOffset>
                      </wp:positionV>
                      <wp:extent cx="1325305" cy="1276709"/>
                      <wp:effectExtent l="57150" t="57150" r="65405" b="57150"/>
                      <wp:wrapNone/>
                      <wp:docPr id="2" name="直線接點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5305" cy="1276709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402F23" id="直線接點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65pt,12.65pt" to="96.7pt,1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="00C44D17" w:rsidRPr="0039184D">
              <w:rPr>
                <w:rFonts w:ascii="Times New Roman" w:eastAsia="DFKai-SB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BDE3072" wp14:editId="45F58850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-418465</wp:posOffset>
                      </wp:positionV>
                      <wp:extent cx="1325305" cy="1276709"/>
                      <wp:effectExtent l="57150" t="57150" r="65405" b="57150"/>
                      <wp:wrapNone/>
                      <wp:docPr id="5" name="直線接點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5305" cy="1276709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BA24F5" id="直線接點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8pt,-32.95pt" to="99.55pt,6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="008D6277" w:rsidRPr="0039184D">
              <w:rPr>
                <w:rFonts w:ascii="Times New Roman" w:eastAsia="DFKai-SB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18E5FB1" wp14:editId="2DFA06A8">
                      <wp:simplePos x="0" y="0"/>
                      <wp:positionH relativeFrom="column">
                        <wp:posOffset>-47735</wp:posOffset>
                      </wp:positionH>
                      <wp:positionV relativeFrom="paragraph">
                        <wp:posOffset>163996</wp:posOffset>
                      </wp:positionV>
                      <wp:extent cx="1272208" cy="1375078"/>
                      <wp:effectExtent l="57150" t="57150" r="61595" b="73025"/>
                      <wp:wrapNone/>
                      <wp:docPr id="6" name="直線接點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72208" cy="1375078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B2B88F" id="直線接點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2.9pt" to="96.4pt,1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="008D6277" w:rsidRPr="0039184D">
              <w:rPr>
                <w:rFonts w:ascii="Times New Roman" w:eastAsia="DFKai-SB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B45639E" wp14:editId="100B8BE1">
                      <wp:simplePos x="0" y="0"/>
                      <wp:positionH relativeFrom="column">
                        <wp:posOffset>-47735</wp:posOffset>
                      </wp:positionH>
                      <wp:positionV relativeFrom="paragraph">
                        <wp:posOffset>-495963</wp:posOffset>
                      </wp:positionV>
                      <wp:extent cx="1265499" cy="1351722"/>
                      <wp:effectExtent l="57150" t="57150" r="68580" b="58420"/>
                      <wp:wrapNone/>
                      <wp:docPr id="3" name="直線接點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65499" cy="1351722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E62C79" id="直線接點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-39.05pt" to="95.9pt,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安慰和支持受害者，嘗試阻止欺凌行為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sz w:val="28"/>
                <w:szCs w:val="28"/>
                <w:lang w:eastAsia="zh-HK"/>
              </w:rPr>
              <w:t>協助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發動欺凌行為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保護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因欺凌事件而令身體或心理受到傷害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附和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8D6277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77B4B7D" wp14:editId="500BDFDD">
                      <wp:simplePos x="0" y="0"/>
                      <wp:positionH relativeFrom="column">
                        <wp:posOffset>-56862</wp:posOffset>
                      </wp:positionH>
                      <wp:positionV relativeFrom="paragraph">
                        <wp:posOffset>139125</wp:posOffset>
                      </wp:positionV>
                      <wp:extent cx="1265527" cy="707390"/>
                      <wp:effectExtent l="57150" t="57150" r="68580" b="73660"/>
                      <wp:wrapNone/>
                      <wp:docPr id="8" name="直線接點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65527" cy="70739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DC5BEC" id="直線接點 8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10.95pt" to="95.15pt,6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  <w:r w:rsidRPr="0039184D">
              <w:rPr>
                <w:rFonts w:ascii="Times New Roman" w:eastAsia="DFKai-SB" w:hAnsi="Times New Roman" w:cs="Times New Roman"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4A5E074" wp14:editId="5AA08619">
                      <wp:simplePos x="0" y="0"/>
                      <wp:positionH relativeFrom="column">
                        <wp:posOffset>-47735</wp:posOffset>
                      </wp:positionH>
                      <wp:positionV relativeFrom="paragraph">
                        <wp:posOffset>136526</wp:posOffset>
                      </wp:positionV>
                      <wp:extent cx="1249624" cy="707666"/>
                      <wp:effectExtent l="57150" t="57150" r="65405" b="73660"/>
                      <wp:wrapNone/>
                      <wp:docPr id="4" name="直線接點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49624" cy="70766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271AC6" id="直線接點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5pt" to="94.65pt,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" strokecolor="red" strokeweight="2.25pt">
                      <v:stroke startarrow="oval" endarrow="oval" joinstyle="miter"/>
                    </v:line>
                  </w:pict>
                </mc:Fallback>
              </mc:AlternateContent>
            </w: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置身事外，既</w:t>
            </w:r>
            <w:proofErr w:type="gramStart"/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不</w:t>
            </w:r>
            <w:proofErr w:type="gramEnd"/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支持欺凌行為但亦不幫助受害者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C44D17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旁觀者</w:t>
            </w: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DFKai-SB" w:hAnsi="Times New Roman" w:cs="Times New Roman"/>
                <w:bCs/>
                <w:sz w:val="28"/>
                <w:szCs w:val="28"/>
                <w:lang w:eastAsia="zh-HK"/>
              </w:rPr>
              <w:t>支持欺凌行為，在旁邊嬉笑或吶喊助威</w:t>
            </w:r>
          </w:p>
        </w:tc>
      </w:tr>
    </w:tbl>
    <w:bookmarkEnd w:id="1"/>
    <w:p w:rsidR="001C7D68" w:rsidRPr="0039184D" w:rsidRDefault="001C7D68" w:rsidP="001C7D68">
      <w:pPr>
        <w:snapToGrid w:val="0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lastRenderedPageBreak/>
        <w:t>丙</w:t>
      </w:r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ab/>
      </w:r>
      <w:proofErr w:type="gramStart"/>
      <w:r w:rsidRPr="0039184D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短答題</w:t>
      </w:r>
      <w:proofErr w:type="gramEnd"/>
    </w:p>
    <w:p w:rsidR="001C7D68" w:rsidRPr="00B01A8B" w:rsidRDefault="001C7D68" w:rsidP="001C7D68">
      <w:p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  <w:r w:rsidRPr="00B01A8B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當我們遇到網絡欺凌時，應該如何處理呢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1C7D68" w:rsidRPr="0039184D" w:rsidTr="00904AA9">
        <w:tc>
          <w:tcPr>
            <w:tcW w:w="8640" w:type="dxa"/>
          </w:tcPr>
          <w:p w:rsidR="001C7D68" w:rsidRPr="00C72E76" w:rsidRDefault="001C7D68" w:rsidP="00EB6FF3">
            <w:pPr>
              <w:pStyle w:val="ListParagraph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對於一些侮辱性的惡言惡語，最佳的回應是不作回應，</w:t>
            </w:r>
            <w:r w:rsidR="00904AA9" w:rsidRPr="00C72E76"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令對方自覺沒趣。</w:t>
            </w:r>
          </w:p>
        </w:tc>
      </w:tr>
      <w:tr w:rsidR="001C7D68" w:rsidRPr="0039184D" w:rsidTr="00904AA9">
        <w:tc>
          <w:tcPr>
            <w:tcW w:w="8640" w:type="dxa"/>
          </w:tcPr>
          <w:p w:rsidR="001C7D68" w:rsidRPr="00C72E76" w:rsidRDefault="001C7D68" w:rsidP="00EB6FF3">
            <w:pPr>
              <w:pStyle w:val="ListParagraph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如果對方仍然繼續，我們可以要求對方立刻停止。或者向網絡</w:t>
            </w: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平台舉報，</w:t>
            </w:r>
            <w:proofErr w:type="gramStart"/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令網絡</w:t>
            </w:r>
            <w:proofErr w:type="gramEnd"/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欺凌者</w:t>
            </w:r>
            <w:r w:rsidR="00EF5B2B"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不</w:t>
            </w: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能再發放信息，或要求平台删除</w:t>
            </w: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相應信息等。</w:t>
            </w: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pStyle w:val="ListParagraph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我們亦可以告訴自己信任的朋友及成年人，比如父母</w:t>
            </w:r>
            <w:r w:rsidR="00EF5B2B"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、社工</w:t>
            </w: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和</w:t>
            </w:r>
            <w:r w:rsidRPr="00C72E76"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EF5B2B" w:rsidP="00EB6FF3">
            <w:pPr>
              <w:snapToGrid w:val="0"/>
              <w:ind w:leftChars="150" w:left="330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老師，</w:t>
            </w:r>
            <w:r w:rsidR="00904AA9"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共同商量對策。</w:t>
            </w:r>
          </w:p>
        </w:tc>
      </w:tr>
      <w:tr w:rsidR="001C7D68" w:rsidRPr="0039184D" w:rsidTr="00904AA9">
        <w:tc>
          <w:tcPr>
            <w:tcW w:w="8640" w:type="dxa"/>
            <w:tcBorders>
              <w:bottom w:val="single" w:sz="4" w:space="0" w:color="auto"/>
            </w:tcBorders>
          </w:tcPr>
          <w:p w:rsidR="001C7D68" w:rsidRPr="00C72E76" w:rsidRDefault="00904AA9" w:rsidP="00EB6FF3">
            <w:pPr>
              <w:pStyle w:val="ListParagraph"/>
              <w:numPr>
                <w:ilvl w:val="0"/>
                <w:numId w:val="8"/>
              </w:numPr>
              <w:snapToGrid w:val="0"/>
              <w:ind w:left="357" w:hanging="357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一些極端的網絡欺凌可能涉及犯法行爲，我們可以保留相關</w:t>
            </w:r>
          </w:p>
        </w:tc>
      </w:tr>
      <w:tr w:rsidR="001C7D68" w:rsidRPr="0039184D" w:rsidTr="00904AA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:rsidR="001C7D68" w:rsidRPr="00C72E76" w:rsidRDefault="001C7D68" w:rsidP="00EB6FF3">
            <w:pPr>
              <w:snapToGrid w:val="0"/>
              <w:ind w:leftChars="150" w:left="330"/>
              <w:rPr>
                <w:rFonts w:ascii="Times New Roman" w:eastAsia="DFKai-SB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證據，以</w:t>
            </w:r>
            <w:r w:rsidR="002128AB" w:rsidRPr="00C72E76">
              <w:rPr>
                <w:rFonts w:ascii="Times New Roman" w:eastAsia="DFKai-SB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  <w:t>作為未來提出申訴的證據。</w:t>
            </w:r>
          </w:p>
        </w:tc>
      </w:tr>
    </w:tbl>
    <w:p w:rsidR="00BE1EE2" w:rsidRDefault="00BE1EE2" w:rsidP="00BE1EE2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</w:p>
    <w:p w:rsidR="00937119" w:rsidRPr="0039184D" w:rsidRDefault="00937119" w:rsidP="00BE1EE2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39184D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39184D">
        <w:rPr>
          <w:rFonts w:ascii="Times New Roman" w:eastAsia="DFKai-SB" w:hAnsi="Times New Roman" w:cs="Times New Roman"/>
          <w:sz w:val="28"/>
          <w:szCs w:val="28"/>
        </w:rPr>
        <w:t>完</w:t>
      </w:r>
      <w:r w:rsidRPr="0039184D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39184D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:rsidR="001C7D68" w:rsidRPr="0039184D" w:rsidRDefault="001C7D68" w:rsidP="004E327C">
      <w:p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</w:p>
    <w:sectPr w:rsidR="001C7D68" w:rsidRPr="0039184D" w:rsidSect="003633BC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7A1B" w:rsidRDefault="00257A1B" w:rsidP="00EC5375">
      <w:pPr>
        <w:spacing w:after="0" w:line="240" w:lineRule="auto"/>
      </w:pPr>
      <w:r>
        <w:separator/>
      </w:r>
    </w:p>
  </w:endnote>
  <w:endnote w:type="continuationSeparator" w:id="0">
    <w:p w:rsidR="00257A1B" w:rsidRDefault="00257A1B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3910" w:rsidRPr="00C23910">
          <w:rPr>
            <w:noProof/>
            <w:lang w:val="zh-TW"/>
          </w:rPr>
          <w:t>5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7A1B" w:rsidRDefault="00257A1B" w:rsidP="00EC5375">
      <w:pPr>
        <w:spacing w:after="0" w:line="240" w:lineRule="auto"/>
      </w:pPr>
      <w:r>
        <w:separator/>
      </w:r>
    </w:p>
  </w:footnote>
  <w:footnote w:type="continuationSeparator" w:id="0">
    <w:p w:rsidR="00257A1B" w:rsidRDefault="00257A1B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E514F28"/>
    <w:multiLevelType w:val="hybridMultilevel"/>
    <w:tmpl w:val="4A225240"/>
    <w:lvl w:ilvl="0" w:tplc="F94C89C8">
      <w:start w:val="4"/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93C47"/>
    <w:multiLevelType w:val="hybridMultilevel"/>
    <w:tmpl w:val="B61CCC0E"/>
    <w:lvl w:ilvl="0" w:tplc="B5F2984A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="DFKai-SB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sFABV1GNctAAAA"/>
  </w:docVars>
  <w:rsids>
    <w:rsidRoot w:val="00094627"/>
    <w:rsid w:val="00000F91"/>
    <w:rsid w:val="00005186"/>
    <w:rsid w:val="00010734"/>
    <w:rsid w:val="00015207"/>
    <w:rsid w:val="0002241E"/>
    <w:rsid w:val="000264C7"/>
    <w:rsid w:val="00030AA5"/>
    <w:rsid w:val="000334D2"/>
    <w:rsid w:val="00034E24"/>
    <w:rsid w:val="000375C2"/>
    <w:rsid w:val="0004211D"/>
    <w:rsid w:val="00042B74"/>
    <w:rsid w:val="00045326"/>
    <w:rsid w:val="00046784"/>
    <w:rsid w:val="00046E77"/>
    <w:rsid w:val="00054EF9"/>
    <w:rsid w:val="00061A93"/>
    <w:rsid w:val="0006265A"/>
    <w:rsid w:val="0007189A"/>
    <w:rsid w:val="00081FAB"/>
    <w:rsid w:val="00083D05"/>
    <w:rsid w:val="000876CF"/>
    <w:rsid w:val="00094627"/>
    <w:rsid w:val="00097836"/>
    <w:rsid w:val="000A60B5"/>
    <w:rsid w:val="000A6E90"/>
    <w:rsid w:val="000B04B2"/>
    <w:rsid w:val="000C2733"/>
    <w:rsid w:val="000C5D85"/>
    <w:rsid w:val="000C604E"/>
    <w:rsid w:val="000C6C84"/>
    <w:rsid w:val="000D171F"/>
    <w:rsid w:val="000D40E8"/>
    <w:rsid w:val="000D57A6"/>
    <w:rsid w:val="000D7013"/>
    <w:rsid w:val="000D7A09"/>
    <w:rsid w:val="000E2C46"/>
    <w:rsid w:val="000E2CE7"/>
    <w:rsid w:val="000E3E29"/>
    <w:rsid w:val="000E740D"/>
    <w:rsid w:val="000F654D"/>
    <w:rsid w:val="000F768C"/>
    <w:rsid w:val="00110E42"/>
    <w:rsid w:val="001148A5"/>
    <w:rsid w:val="0012394A"/>
    <w:rsid w:val="0014064F"/>
    <w:rsid w:val="0014623E"/>
    <w:rsid w:val="00154675"/>
    <w:rsid w:val="00157665"/>
    <w:rsid w:val="00165C52"/>
    <w:rsid w:val="00170E3D"/>
    <w:rsid w:val="0018086A"/>
    <w:rsid w:val="00182449"/>
    <w:rsid w:val="00186767"/>
    <w:rsid w:val="00187072"/>
    <w:rsid w:val="00187D5A"/>
    <w:rsid w:val="00193AAE"/>
    <w:rsid w:val="001A10A6"/>
    <w:rsid w:val="001A10D4"/>
    <w:rsid w:val="001A3547"/>
    <w:rsid w:val="001B04B4"/>
    <w:rsid w:val="001B2C7F"/>
    <w:rsid w:val="001C2B20"/>
    <w:rsid w:val="001C3371"/>
    <w:rsid w:val="001C7D68"/>
    <w:rsid w:val="001E6CA5"/>
    <w:rsid w:val="001F0CA7"/>
    <w:rsid w:val="001F18D3"/>
    <w:rsid w:val="001F7573"/>
    <w:rsid w:val="00204261"/>
    <w:rsid w:val="00205558"/>
    <w:rsid w:val="002128AB"/>
    <w:rsid w:val="002301DE"/>
    <w:rsid w:val="00230F79"/>
    <w:rsid w:val="002319A9"/>
    <w:rsid w:val="00234061"/>
    <w:rsid w:val="00236B1F"/>
    <w:rsid w:val="002439F8"/>
    <w:rsid w:val="00244F75"/>
    <w:rsid w:val="002545EA"/>
    <w:rsid w:val="00257A1B"/>
    <w:rsid w:val="002625E3"/>
    <w:rsid w:val="002655B2"/>
    <w:rsid w:val="00267B31"/>
    <w:rsid w:val="0027207F"/>
    <w:rsid w:val="00276393"/>
    <w:rsid w:val="00277B06"/>
    <w:rsid w:val="0029193A"/>
    <w:rsid w:val="00294488"/>
    <w:rsid w:val="002961D0"/>
    <w:rsid w:val="002A3544"/>
    <w:rsid w:val="002A39DE"/>
    <w:rsid w:val="002B03E6"/>
    <w:rsid w:val="002C1237"/>
    <w:rsid w:val="002C14BD"/>
    <w:rsid w:val="002C1B7B"/>
    <w:rsid w:val="002C60FF"/>
    <w:rsid w:val="002E19DE"/>
    <w:rsid w:val="002E25CC"/>
    <w:rsid w:val="003045DA"/>
    <w:rsid w:val="00310692"/>
    <w:rsid w:val="00314393"/>
    <w:rsid w:val="00315671"/>
    <w:rsid w:val="003220EC"/>
    <w:rsid w:val="0033006A"/>
    <w:rsid w:val="00343DB2"/>
    <w:rsid w:val="00360A86"/>
    <w:rsid w:val="0036139F"/>
    <w:rsid w:val="0036166B"/>
    <w:rsid w:val="003633BC"/>
    <w:rsid w:val="00380415"/>
    <w:rsid w:val="003829A0"/>
    <w:rsid w:val="0039184D"/>
    <w:rsid w:val="003A0F90"/>
    <w:rsid w:val="003A194A"/>
    <w:rsid w:val="003B758C"/>
    <w:rsid w:val="003D0CDE"/>
    <w:rsid w:val="003D3D2B"/>
    <w:rsid w:val="003D73A3"/>
    <w:rsid w:val="003D795D"/>
    <w:rsid w:val="003E2C48"/>
    <w:rsid w:val="003E4428"/>
    <w:rsid w:val="003E747B"/>
    <w:rsid w:val="003F2435"/>
    <w:rsid w:val="003F3327"/>
    <w:rsid w:val="003F618E"/>
    <w:rsid w:val="00405179"/>
    <w:rsid w:val="004067D3"/>
    <w:rsid w:val="00407E25"/>
    <w:rsid w:val="0041350F"/>
    <w:rsid w:val="00414366"/>
    <w:rsid w:val="00414A84"/>
    <w:rsid w:val="00416F2C"/>
    <w:rsid w:val="00422660"/>
    <w:rsid w:val="00426D1A"/>
    <w:rsid w:val="00433576"/>
    <w:rsid w:val="00434D7D"/>
    <w:rsid w:val="00446823"/>
    <w:rsid w:val="00446F1E"/>
    <w:rsid w:val="004522F3"/>
    <w:rsid w:val="004524AA"/>
    <w:rsid w:val="0046621F"/>
    <w:rsid w:val="00494AEA"/>
    <w:rsid w:val="004A43A7"/>
    <w:rsid w:val="004A62CC"/>
    <w:rsid w:val="004B6B1C"/>
    <w:rsid w:val="004B7EBB"/>
    <w:rsid w:val="004C5069"/>
    <w:rsid w:val="004D01DE"/>
    <w:rsid w:val="004D4651"/>
    <w:rsid w:val="004E23D1"/>
    <w:rsid w:val="004E327C"/>
    <w:rsid w:val="004E796D"/>
    <w:rsid w:val="004F4CB4"/>
    <w:rsid w:val="00500812"/>
    <w:rsid w:val="005123FC"/>
    <w:rsid w:val="0051465C"/>
    <w:rsid w:val="00521FE4"/>
    <w:rsid w:val="00535992"/>
    <w:rsid w:val="005401DB"/>
    <w:rsid w:val="00570209"/>
    <w:rsid w:val="00572A5C"/>
    <w:rsid w:val="00572D90"/>
    <w:rsid w:val="005835EB"/>
    <w:rsid w:val="005950CC"/>
    <w:rsid w:val="005A2721"/>
    <w:rsid w:val="005B0A51"/>
    <w:rsid w:val="005B6EEF"/>
    <w:rsid w:val="005D4646"/>
    <w:rsid w:val="005D4789"/>
    <w:rsid w:val="005D6274"/>
    <w:rsid w:val="005E4B18"/>
    <w:rsid w:val="005F2132"/>
    <w:rsid w:val="005F4B91"/>
    <w:rsid w:val="005F7360"/>
    <w:rsid w:val="00603E80"/>
    <w:rsid w:val="00604D12"/>
    <w:rsid w:val="006103A0"/>
    <w:rsid w:val="0061469D"/>
    <w:rsid w:val="00636C4E"/>
    <w:rsid w:val="00650321"/>
    <w:rsid w:val="0065046D"/>
    <w:rsid w:val="00655F35"/>
    <w:rsid w:val="006562C9"/>
    <w:rsid w:val="00660940"/>
    <w:rsid w:val="00670A76"/>
    <w:rsid w:val="006713D5"/>
    <w:rsid w:val="00675EC0"/>
    <w:rsid w:val="00676621"/>
    <w:rsid w:val="00680D8C"/>
    <w:rsid w:val="00681705"/>
    <w:rsid w:val="0068536C"/>
    <w:rsid w:val="00697E01"/>
    <w:rsid w:val="006A2884"/>
    <w:rsid w:val="006B5DC8"/>
    <w:rsid w:val="006C1F9E"/>
    <w:rsid w:val="006C3C88"/>
    <w:rsid w:val="006C478A"/>
    <w:rsid w:val="006D2DDA"/>
    <w:rsid w:val="006E0278"/>
    <w:rsid w:val="006F15AD"/>
    <w:rsid w:val="006F3770"/>
    <w:rsid w:val="0070137A"/>
    <w:rsid w:val="00702C3E"/>
    <w:rsid w:val="007105EF"/>
    <w:rsid w:val="00713D6A"/>
    <w:rsid w:val="00713FF5"/>
    <w:rsid w:val="007145D6"/>
    <w:rsid w:val="00726942"/>
    <w:rsid w:val="0073074E"/>
    <w:rsid w:val="00730C2E"/>
    <w:rsid w:val="007358FA"/>
    <w:rsid w:val="00736153"/>
    <w:rsid w:val="00752466"/>
    <w:rsid w:val="00752BBC"/>
    <w:rsid w:val="00754B88"/>
    <w:rsid w:val="00760CB4"/>
    <w:rsid w:val="00773D44"/>
    <w:rsid w:val="0077452E"/>
    <w:rsid w:val="00782C0A"/>
    <w:rsid w:val="00785AA3"/>
    <w:rsid w:val="0078624B"/>
    <w:rsid w:val="00794DB9"/>
    <w:rsid w:val="00796A47"/>
    <w:rsid w:val="007A0FDA"/>
    <w:rsid w:val="007A6FB1"/>
    <w:rsid w:val="007A7889"/>
    <w:rsid w:val="007B1540"/>
    <w:rsid w:val="007C59C7"/>
    <w:rsid w:val="007D061B"/>
    <w:rsid w:val="007D5ED9"/>
    <w:rsid w:val="007E1AD9"/>
    <w:rsid w:val="007E5455"/>
    <w:rsid w:val="007F7968"/>
    <w:rsid w:val="00822912"/>
    <w:rsid w:val="00835AC0"/>
    <w:rsid w:val="0084027A"/>
    <w:rsid w:val="00862440"/>
    <w:rsid w:val="00865F29"/>
    <w:rsid w:val="00866E24"/>
    <w:rsid w:val="00871AFE"/>
    <w:rsid w:val="0087691E"/>
    <w:rsid w:val="00885BD2"/>
    <w:rsid w:val="00885CEE"/>
    <w:rsid w:val="008A4CBB"/>
    <w:rsid w:val="008C0017"/>
    <w:rsid w:val="008C1828"/>
    <w:rsid w:val="008C6C3E"/>
    <w:rsid w:val="008D1E97"/>
    <w:rsid w:val="008D6277"/>
    <w:rsid w:val="008E5015"/>
    <w:rsid w:val="008E7E93"/>
    <w:rsid w:val="008F1BA1"/>
    <w:rsid w:val="008F6085"/>
    <w:rsid w:val="00903F67"/>
    <w:rsid w:val="00904AA9"/>
    <w:rsid w:val="00910F88"/>
    <w:rsid w:val="00912092"/>
    <w:rsid w:val="009219D1"/>
    <w:rsid w:val="00922B0D"/>
    <w:rsid w:val="0092514B"/>
    <w:rsid w:val="00926540"/>
    <w:rsid w:val="0093567C"/>
    <w:rsid w:val="00937119"/>
    <w:rsid w:val="00945487"/>
    <w:rsid w:val="00956F5A"/>
    <w:rsid w:val="009735D4"/>
    <w:rsid w:val="00984C7E"/>
    <w:rsid w:val="0098556E"/>
    <w:rsid w:val="009A0193"/>
    <w:rsid w:val="009A03BB"/>
    <w:rsid w:val="009B789A"/>
    <w:rsid w:val="009C6406"/>
    <w:rsid w:val="009E23D7"/>
    <w:rsid w:val="00A066C4"/>
    <w:rsid w:val="00A15F27"/>
    <w:rsid w:val="00A25E1B"/>
    <w:rsid w:val="00A27B05"/>
    <w:rsid w:val="00A346E6"/>
    <w:rsid w:val="00A37C92"/>
    <w:rsid w:val="00A42FDB"/>
    <w:rsid w:val="00A43EA3"/>
    <w:rsid w:val="00A51E79"/>
    <w:rsid w:val="00A52840"/>
    <w:rsid w:val="00A547C8"/>
    <w:rsid w:val="00A61C2E"/>
    <w:rsid w:val="00A63083"/>
    <w:rsid w:val="00A858B4"/>
    <w:rsid w:val="00A866B1"/>
    <w:rsid w:val="00AA3802"/>
    <w:rsid w:val="00AA39DC"/>
    <w:rsid w:val="00AB154A"/>
    <w:rsid w:val="00AB6A2D"/>
    <w:rsid w:val="00AB714B"/>
    <w:rsid w:val="00AC10F6"/>
    <w:rsid w:val="00AC3C87"/>
    <w:rsid w:val="00AC6674"/>
    <w:rsid w:val="00AC7253"/>
    <w:rsid w:val="00AD0C12"/>
    <w:rsid w:val="00AD5142"/>
    <w:rsid w:val="00AE47E7"/>
    <w:rsid w:val="00AE657F"/>
    <w:rsid w:val="00AF2CB7"/>
    <w:rsid w:val="00AF37A5"/>
    <w:rsid w:val="00AF6232"/>
    <w:rsid w:val="00B00C77"/>
    <w:rsid w:val="00B01A8B"/>
    <w:rsid w:val="00B01D7B"/>
    <w:rsid w:val="00B02800"/>
    <w:rsid w:val="00B06882"/>
    <w:rsid w:val="00B102F0"/>
    <w:rsid w:val="00B14D2D"/>
    <w:rsid w:val="00B230DA"/>
    <w:rsid w:val="00B25031"/>
    <w:rsid w:val="00B30453"/>
    <w:rsid w:val="00B33E45"/>
    <w:rsid w:val="00B4169A"/>
    <w:rsid w:val="00B46EC0"/>
    <w:rsid w:val="00B47174"/>
    <w:rsid w:val="00B561E0"/>
    <w:rsid w:val="00B645E6"/>
    <w:rsid w:val="00B729F4"/>
    <w:rsid w:val="00B847C1"/>
    <w:rsid w:val="00B95CBB"/>
    <w:rsid w:val="00BA420E"/>
    <w:rsid w:val="00BA79D7"/>
    <w:rsid w:val="00BC12BB"/>
    <w:rsid w:val="00BD1A4F"/>
    <w:rsid w:val="00BD1A9E"/>
    <w:rsid w:val="00BD5923"/>
    <w:rsid w:val="00BE1EE2"/>
    <w:rsid w:val="00BE7D33"/>
    <w:rsid w:val="00C06CCC"/>
    <w:rsid w:val="00C0755E"/>
    <w:rsid w:val="00C23910"/>
    <w:rsid w:val="00C24D8D"/>
    <w:rsid w:val="00C4021C"/>
    <w:rsid w:val="00C423B4"/>
    <w:rsid w:val="00C44D17"/>
    <w:rsid w:val="00C502D8"/>
    <w:rsid w:val="00C53389"/>
    <w:rsid w:val="00C540FB"/>
    <w:rsid w:val="00C72E76"/>
    <w:rsid w:val="00C8707C"/>
    <w:rsid w:val="00C94239"/>
    <w:rsid w:val="00CB403D"/>
    <w:rsid w:val="00CC4A09"/>
    <w:rsid w:val="00CC6820"/>
    <w:rsid w:val="00CD074D"/>
    <w:rsid w:val="00CF4B8E"/>
    <w:rsid w:val="00D03751"/>
    <w:rsid w:val="00D07F7A"/>
    <w:rsid w:val="00D107CE"/>
    <w:rsid w:val="00D14AFD"/>
    <w:rsid w:val="00D279FF"/>
    <w:rsid w:val="00D31B34"/>
    <w:rsid w:val="00D35F22"/>
    <w:rsid w:val="00D42003"/>
    <w:rsid w:val="00D42F71"/>
    <w:rsid w:val="00D43ACF"/>
    <w:rsid w:val="00D44967"/>
    <w:rsid w:val="00D44B2C"/>
    <w:rsid w:val="00D51629"/>
    <w:rsid w:val="00D61727"/>
    <w:rsid w:val="00D753AA"/>
    <w:rsid w:val="00D77746"/>
    <w:rsid w:val="00D8239A"/>
    <w:rsid w:val="00D82921"/>
    <w:rsid w:val="00D83236"/>
    <w:rsid w:val="00D842D9"/>
    <w:rsid w:val="00DA1569"/>
    <w:rsid w:val="00DA32ED"/>
    <w:rsid w:val="00DA59C4"/>
    <w:rsid w:val="00DA5D6B"/>
    <w:rsid w:val="00DB3477"/>
    <w:rsid w:val="00DB74D3"/>
    <w:rsid w:val="00DB79CC"/>
    <w:rsid w:val="00DC39DC"/>
    <w:rsid w:val="00DC3AEE"/>
    <w:rsid w:val="00DD0F08"/>
    <w:rsid w:val="00DD1BDB"/>
    <w:rsid w:val="00DD4F29"/>
    <w:rsid w:val="00DE01D1"/>
    <w:rsid w:val="00DF2A45"/>
    <w:rsid w:val="00DF5191"/>
    <w:rsid w:val="00E0680D"/>
    <w:rsid w:val="00E10BEE"/>
    <w:rsid w:val="00E12470"/>
    <w:rsid w:val="00E154B9"/>
    <w:rsid w:val="00E30B38"/>
    <w:rsid w:val="00E44CCD"/>
    <w:rsid w:val="00E63835"/>
    <w:rsid w:val="00E97A8E"/>
    <w:rsid w:val="00EA5583"/>
    <w:rsid w:val="00EA75BE"/>
    <w:rsid w:val="00EB0E23"/>
    <w:rsid w:val="00EB3702"/>
    <w:rsid w:val="00EB4F03"/>
    <w:rsid w:val="00EB53A7"/>
    <w:rsid w:val="00EB6FF3"/>
    <w:rsid w:val="00EC2973"/>
    <w:rsid w:val="00EC5375"/>
    <w:rsid w:val="00ED0C5A"/>
    <w:rsid w:val="00EE76A6"/>
    <w:rsid w:val="00EF23BA"/>
    <w:rsid w:val="00EF3B9B"/>
    <w:rsid w:val="00EF5B2B"/>
    <w:rsid w:val="00F010BC"/>
    <w:rsid w:val="00F0342E"/>
    <w:rsid w:val="00F07839"/>
    <w:rsid w:val="00F17A54"/>
    <w:rsid w:val="00F2430E"/>
    <w:rsid w:val="00F26916"/>
    <w:rsid w:val="00F316C6"/>
    <w:rsid w:val="00F31D7F"/>
    <w:rsid w:val="00F33DC0"/>
    <w:rsid w:val="00F408F9"/>
    <w:rsid w:val="00F44109"/>
    <w:rsid w:val="00F559EF"/>
    <w:rsid w:val="00F55F82"/>
    <w:rsid w:val="00F670AF"/>
    <w:rsid w:val="00F762DD"/>
    <w:rsid w:val="00F8234D"/>
    <w:rsid w:val="00F8462E"/>
    <w:rsid w:val="00F90A3B"/>
    <w:rsid w:val="00F91B70"/>
    <w:rsid w:val="00F97AB4"/>
    <w:rsid w:val="00FB486F"/>
    <w:rsid w:val="00FB5CAC"/>
    <w:rsid w:val="00FB671D"/>
    <w:rsid w:val="00FC1CA4"/>
    <w:rsid w:val="00FC71B1"/>
    <w:rsid w:val="00FE09DE"/>
    <w:rsid w:val="00FE36F6"/>
    <w:rsid w:val="00FE4CA6"/>
    <w:rsid w:val="00FF140F"/>
    <w:rsid w:val="00FF3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fosec.gov.hk/tc/best-practices/person/safe-online-social-network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fo.gov.hk/gia/general/202305/24/P2023052400399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tudenthealth.gov.hk/tc_chi/health/health_ph/health_ph_lubf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5%EF%BC%89%E6%AC%BA%E5%87%8C+%28%E9%85%8D%E4%BB%A5%E4%B8%AD%E6%96%87%E5%AD%97%E5%B9%95%29/1_0cbe6xs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4B7F9-7987-4DDE-BB89-0E056321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dcterms:created xsi:type="dcterms:W3CDTF">2024-03-28T07:42:00Z</dcterms:created>
  <dcterms:modified xsi:type="dcterms:W3CDTF">2024-05-03T13:44:00Z</dcterms:modified>
</cp:coreProperties>
</file>